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0E2623">
      <w:pPr>
        <w:spacing w:line="276" w:lineRule="auto"/>
        <w:jc w:val="center"/>
        <w:rPr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1. государство гарантирует бесплатность на конкурсной основе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1)Начального образования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) среднего образования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3)начального профессионального образования 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>4) высшего профессионального образования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. </w:t>
      </w:r>
      <w:r w:rsidRPr="00223C54">
        <w:rPr>
          <w:bCs/>
          <w:sz w:val="24"/>
          <w:szCs w:val="24"/>
        </w:rPr>
        <w:t>права и свободы</w:t>
      </w:r>
      <w:proofErr w:type="gramStart"/>
      <w:r w:rsidRPr="00223C54">
        <w:rPr>
          <w:bCs/>
          <w:sz w:val="24"/>
          <w:szCs w:val="24"/>
        </w:rPr>
        <w:t xml:space="preserve"> ,</w:t>
      </w:r>
      <w:proofErr w:type="gramEnd"/>
      <w:r w:rsidRPr="00223C54">
        <w:rPr>
          <w:bCs/>
          <w:sz w:val="24"/>
          <w:szCs w:val="24"/>
        </w:rPr>
        <w:t xml:space="preserve"> предоставляемые педагогическим</w:t>
      </w:r>
      <w:r w:rsidRPr="00223C54">
        <w:rPr>
          <w:sz w:val="24"/>
          <w:szCs w:val="24"/>
        </w:rPr>
        <w:t> работникам при осуществлении педагогической деятельности, а также обучающимся при получении образования, называются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1) политическими 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 xml:space="preserve">2) академическими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3)социальными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)гражданскими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3. верны – ли суждения об образовании?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А. образовани</w:t>
      </w:r>
      <w:proofErr w:type="gramStart"/>
      <w:r w:rsidRPr="00223C54">
        <w:rPr>
          <w:sz w:val="24"/>
          <w:szCs w:val="24"/>
        </w:rPr>
        <w:t>е-</w:t>
      </w:r>
      <w:proofErr w:type="gramEnd"/>
      <w:r w:rsidRPr="00223C54">
        <w:rPr>
          <w:sz w:val="24"/>
          <w:szCs w:val="24"/>
        </w:rPr>
        <w:t xml:space="preserve"> это общественно значимое благо, под которым понимается целенаправленный процесс воспитания и обучения в интересах человека , семьи, общества, государства.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Б. образование – это совокупность приобретаемых знаний, умений, навыков, ценностных установок, опыта деятельности и компетенций определенного объема и сложности.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1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а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б 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 xml:space="preserve">3) Оба верны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>оба неверны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6A1AA1" w:rsidP="00223C54">
      <w:pPr>
        <w:spacing w:line="276" w:lineRule="auto"/>
        <w:rPr>
          <w:sz w:val="24"/>
          <w:szCs w:val="24"/>
        </w:rPr>
      </w:pPr>
      <w:r>
        <w:rPr>
          <w:bCs/>
          <w:sz w:val="24"/>
          <w:szCs w:val="24"/>
        </w:rPr>
        <w:t>4. деятельность</w:t>
      </w:r>
      <w:r w:rsidR="00223C54" w:rsidRPr="00223C54">
        <w:rPr>
          <w:bCs/>
          <w:sz w:val="24"/>
          <w:szCs w:val="24"/>
        </w:rPr>
        <w:t>, направленная на развитие личности,</w:t>
      </w:r>
      <w:r w:rsidR="00223C54" w:rsidRPr="00223C54">
        <w:rPr>
          <w:sz w:val="24"/>
          <w:szCs w:val="24"/>
        </w:rPr>
        <w:t> создание условий для ее самоопределения и социализации на основе социокультурных и духовно- нравственных ценностей принятых в обществе, это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1) обучение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2) принуждение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3) воспитание 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>4) образование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5. Организация учебной деятельности по овладению знаниями, умениями, навыками, компетенциями, </w:t>
      </w:r>
      <w:proofErr w:type="spellStart"/>
      <w:r w:rsidRPr="00223C54">
        <w:rPr>
          <w:sz w:val="24"/>
          <w:szCs w:val="24"/>
        </w:rPr>
        <w:t>приобетению</w:t>
      </w:r>
      <w:proofErr w:type="spellEnd"/>
      <w:r w:rsidRPr="00223C54">
        <w:rPr>
          <w:sz w:val="24"/>
          <w:szCs w:val="24"/>
        </w:rPr>
        <w:t xml:space="preserve"> опыта деятельности, развитию способностей</w:t>
      </w:r>
      <w:proofErr w:type="gramStart"/>
      <w:r w:rsidRPr="00223C54">
        <w:rPr>
          <w:sz w:val="24"/>
          <w:szCs w:val="24"/>
        </w:rPr>
        <w:t xml:space="preserve"> ,</w:t>
      </w:r>
      <w:proofErr w:type="gramEnd"/>
      <w:r w:rsidRPr="00223C54">
        <w:rPr>
          <w:sz w:val="24"/>
          <w:szCs w:val="24"/>
        </w:rPr>
        <w:t xml:space="preserve"> это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1) обучение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2) принуждение </w:t>
      </w:r>
    </w:p>
    <w:p w:rsid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3) воспитание 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>4) образование</w:t>
      </w:r>
    </w:p>
    <w:p w:rsid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lastRenderedPageBreak/>
        <w:t>6. верны ли суждения о российском образовании</w:t>
      </w:r>
      <w:proofErr w:type="gramStart"/>
      <w:r w:rsidRPr="00223C54">
        <w:rPr>
          <w:bCs/>
          <w:sz w:val="24"/>
          <w:szCs w:val="24"/>
        </w:rPr>
        <w:t xml:space="preserve"> ?</w:t>
      </w:r>
      <w:proofErr w:type="gramEnd"/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А. одним из принципов образования являе</w:t>
      </w:r>
      <w:r w:rsidR="006A1AA1">
        <w:rPr>
          <w:sz w:val="24"/>
          <w:szCs w:val="24"/>
        </w:rPr>
        <w:t>тся общедоступность образования</w:t>
      </w:r>
      <w:r w:rsidRPr="00223C54">
        <w:rPr>
          <w:sz w:val="24"/>
          <w:szCs w:val="24"/>
        </w:rPr>
        <w:t xml:space="preserve">, адаптивность системы </w:t>
      </w:r>
      <w:r w:rsidR="006A1AA1">
        <w:rPr>
          <w:sz w:val="24"/>
          <w:szCs w:val="24"/>
        </w:rPr>
        <w:t>образования к уровню подготовки</w:t>
      </w:r>
      <w:r w:rsidRPr="00223C54">
        <w:rPr>
          <w:sz w:val="24"/>
          <w:szCs w:val="24"/>
        </w:rPr>
        <w:t>, особенностям развития, способностям и интересам обучающихся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Б. одним из законодательно закрепленных принципов образования является сочетание светского и религиозного характера образования в государственных и муниципальных образовательных учреждениях.</w:t>
      </w:r>
    </w:p>
    <w:p w:rsidR="00223C54" w:rsidRPr="006A1AA1" w:rsidRDefault="00223C54" w:rsidP="00223C54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 xml:space="preserve">1) Верно а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б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3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Оба верны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</w:t>
      </w:r>
      <w:r>
        <w:rPr>
          <w:sz w:val="24"/>
          <w:szCs w:val="24"/>
        </w:rPr>
        <w:t xml:space="preserve">) </w:t>
      </w:r>
      <w:r w:rsidRPr="00223C54">
        <w:rPr>
          <w:sz w:val="24"/>
          <w:szCs w:val="24"/>
        </w:rPr>
        <w:t>оба неверны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7. верны ли суждения о российском образовании</w:t>
      </w:r>
      <w:proofErr w:type="gramStart"/>
      <w:r w:rsidRPr="00223C54">
        <w:rPr>
          <w:bCs/>
          <w:sz w:val="24"/>
          <w:szCs w:val="24"/>
        </w:rPr>
        <w:t xml:space="preserve"> ?</w:t>
      </w:r>
      <w:proofErr w:type="gramEnd"/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А. одним из принципов образования является обязательность высшего профессионального образования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Б. одним из принципов образования является запрещение дискриминации в сфере образования.</w:t>
      </w:r>
    </w:p>
    <w:p w:rsidR="00AB77BB" w:rsidRPr="00223C54" w:rsidRDefault="00AB77BB" w:rsidP="00AB77BB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1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а </w:t>
      </w:r>
    </w:p>
    <w:p w:rsidR="00AB77BB" w:rsidRPr="006A1AA1" w:rsidRDefault="00AB77BB" w:rsidP="00AB77BB">
      <w:pPr>
        <w:spacing w:line="276" w:lineRule="auto"/>
        <w:rPr>
          <w:b/>
          <w:sz w:val="24"/>
          <w:szCs w:val="24"/>
        </w:rPr>
      </w:pPr>
      <w:r w:rsidRPr="006A1AA1">
        <w:rPr>
          <w:b/>
          <w:sz w:val="24"/>
          <w:szCs w:val="24"/>
        </w:rPr>
        <w:t xml:space="preserve">2) Верно б </w:t>
      </w:r>
    </w:p>
    <w:p w:rsidR="00AB77BB" w:rsidRPr="00223C54" w:rsidRDefault="00AB77BB" w:rsidP="00AB77BB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3</w:t>
      </w:r>
      <w:r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Оба верны </w:t>
      </w:r>
    </w:p>
    <w:p w:rsidR="00AB77BB" w:rsidRPr="00223C54" w:rsidRDefault="00AB77BB" w:rsidP="00AB77BB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</w:t>
      </w:r>
      <w:r>
        <w:rPr>
          <w:sz w:val="24"/>
          <w:szCs w:val="24"/>
        </w:rPr>
        <w:t xml:space="preserve">) </w:t>
      </w:r>
      <w:r w:rsidRPr="00223C54">
        <w:rPr>
          <w:sz w:val="24"/>
          <w:szCs w:val="24"/>
        </w:rPr>
        <w:t>оба неверны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8. верны</w:t>
      </w:r>
      <w:r w:rsidR="006A1AA1">
        <w:rPr>
          <w:bCs/>
          <w:sz w:val="24"/>
          <w:szCs w:val="24"/>
        </w:rPr>
        <w:t xml:space="preserve"> </w:t>
      </w:r>
      <w:r w:rsidRPr="00223C54">
        <w:rPr>
          <w:bCs/>
          <w:sz w:val="24"/>
          <w:szCs w:val="24"/>
        </w:rPr>
        <w:t>ли суждения о федеральных государственных</w:t>
      </w:r>
      <w:r w:rsidRPr="00223C54">
        <w:rPr>
          <w:sz w:val="24"/>
          <w:szCs w:val="24"/>
        </w:rPr>
        <w:t> образовательных стандартах?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А. федеральные государственные образовательные стандарты обеспечивают преемственность основных образ</w:t>
      </w:r>
      <w:r w:rsidR="00FA611B">
        <w:rPr>
          <w:sz w:val="24"/>
          <w:szCs w:val="24"/>
        </w:rPr>
        <w:t>овательных программ дошкольного</w:t>
      </w:r>
      <w:r w:rsidRPr="00223C54">
        <w:rPr>
          <w:sz w:val="24"/>
          <w:szCs w:val="24"/>
        </w:rPr>
        <w:t>, общего, среднего профессионального и высшего образования.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Б. федеральные государственные образовательные стандарты обеспечивают государственные гарантии уровня и качества образования на основе единства обязательных требований к реализации основных образовательных программ.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1</w:t>
      </w:r>
      <w:r w:rsidR="00AB77BB"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а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</w:t>
      </w:r>
      <w:r w:rsidR="00AB77BB"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б </w:t>
      </w:r>
    </w:p>
    <w:p w:rsidR="00223C54" w:rsidRPr="00FA611B" w:rsidRDefault="00223C54" w:rsidP="00223C54">
      <w:pPr>
        <w:spacing w:line="276" w:lineRule="auto"/>
        <w:rPr>
          <w:b/>
          <w:sz w:val="24"/>
          <w:szCs w:val="24"/>
        </w:rPr>
      </w:pPr>
      <w:r w:rsidRPr="00FA611B">
        <w:rPr>
          <w:b/>
          <w:sz w:val="24"/>
          <w:szCs w:val="24"/>
        </w:rPr>
        <w:t>3</w:t>
      </w:r>
      <w:r w:rsidR="00AB77BB" w:rsidRPr="00FA611B">
        <w:rPr>
          <w:b/>
          <w:sz w:val="24"/>
          <w:szCs w:val="24"/>
        </w:rPr>
        <w:t>)</w:t>
      </w:r>
      <w:r w:rsidRPr="00FA611B">
        <w:rPr>
          <w:b/>
          <w:sz w:val="24"/>
          <w:szCs w:val="24"/>
        </w:rPr>
        <w:t xml:space="preserve"> Оба верны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</w:t>
      </w:r>
      <w:r w:rsidR="00AB77BB">
        <w:rPr>
          <w:sz w:val="24"/>
          <w:szCs w:val="24"/>
        </w:rPr>
        <w:t>)</w:t>
      </w:r>
      <w:r w:rsidRPr="00223C54">
        <w:rPr>
          <w:sz w:val="24"/>
          <w:szCs w:val="24"/>
        </w:rPr>
        <w:t>оба неверны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9. какая из названных форм обучения не предусматривается законодательством РФ?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1) очная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2) заочная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 xml:space="preserve">3) очно-заочная </w:t>
      </w:r>
    </w:p>
    <w:p w:rsidR="00223C54" w:rsidRPr="00FA611B" w:rsidRDefault="00223C54" w:rsidP="00223C54">
      <w:pPr>
        <w:spacing w:line="276" w:lineRule="auto"/>
        <w:rPr>
          <w:b/>
          <w:sz w:val="24"/>
          <w:szCs w:val="24"/>
        </w:rPr>
      </w:pPr>
      <w:r w:rsidRPr="00FA611B">
        <w:rPr>
          <w:b/>
          <w:sz w:val="24"/>
          <w:szCs w:val="24"/>
        </w:rPr>
        <w:t>4) дистанционная</w:t>
      </w:r>
    </w:p>
    <w:p w:rsidR="00223C54" w:rsidRPr="00223C54" w:rsidRDefault="00223C54" w:rsidP="00223C54">
      <w:pPr>
        <w:spacing w:line="276" w:lineRule="auto"/>
        <w:rPr>
          <w:bCs/>
          <w:sz w:val="24"/>
          <w:szCs w:val="24"/>
        </w:rPr>
      </w:pP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bCs/>
          <w:sz w:val="24"/>
          <w:szCs w:val="24"/>
        </w:rPr>
        <w:t>10. верны – ли суждения об академических правах и свободах педагогических работников?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А. педагогические работники имеют право на свободу преподавания и обсуждения, свободу проведения исследований, распростра</w:t>
      </w:r>
      <w:r w:rsidR="00FA611B">
        <w:rPr>
          <w:sz w:val="24"/>
          <w:szCs w:val="24"/>
        </w:rPr>
        <w:t>нения их результатов</w:t>
      </w:r>
      <w:r w:rsidRPr="00223C54">
        <w:rPr>
          <w:sz w:val="24"/>
          <w:szCs w:val="24"/>
        </w:rPr>
        <w:t>, свободное выражение своих мнений, свободу от вмешательства в профессиональную деятельность.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lastRenderedPageBreak/>
        <w:t>Б. педагогические работники имеют право на выбор пособий, материалов и иных средств обучения.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1</w:t>
      </w:r>
      <w:r w:rsidR="00AB77BB"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а </w:t>
      </w:r>
    </w:p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2</w:t>
      </w:r>
      <w:r w:rsidR="00AB77BB">
        <w:rPr>
          <w:sz w:val="24"/>
          <w:szCs w:val="24"/>
        </w:rPr>
        <w:t>)</w:t>
      </w:r>
      <w:r w:rsidRPr="00223C54">
        <w:rPr>
          <w:sz w:val="24"/>
          <w:szCs w:val="24"/>
        </w:rPr>
        <w:t xml:space="preserve"> Верно б </w:t>
      </w:r>
    </w:p>
    <w:p w:rsidR="00223C54" w:rsidRPr="00FA611B" w:rsidRDefault="00223C54" w:rsidP="00223C54">
      <w:pPr>
        <w:spacing w:line="276" w:lineRule="auto"/>
        <w:rPr>
          <w:b/>
          <w:sz w:val="24"/>
          <w:szCs w:val="24"/>
        </w:rPr>
      </w:pPr>
      <w:bookmarkStart w:id="0" w:name="_GoBack"/>
      <w:r w:rsidRPr="00FA611B">
        <w:rPr>
          <w:b/>
          <w:sz w:val="24"/>
          <w:szCs w:val="24"/>
        </w:rPr>
        <w:t>3</w:t>
      </w:r>
      <w:r w:rsidR="00AB77BB" w:rsidRPr="00FA611B">
        <w:rPr>
          <w:b/>
          <w:sz w:val="24"/>
          <w:szCs w:val="24"/>
        </w:rPr>
        <w:t>)</w:t>
      </w:r>
      <w:r w:rsidRPr="00FA611B">
        <w:rPr>
          <w:b/>
          <w:sz w:val="24"/>
          <w:szCs w:val="24"/>
        </w:rPr>
        <w:t xml:space="preserve"> Оба верны </w:t>
      </w:r>
    </w:p>
    <w:bookmarkEnd w:id="0"/>
    <w:p w:rsidR="00223C54" w:rsidRPr="00223C54" w:rsidRDefault="00223C54" w:rsidP="00223C54">
      <w:pPr>
        <w:spacing w:line="276" w:lineRule="auto"/>
        <w:rPr>
          <w:sz w:val="24"/>
          <w:szCs w:val="24"/>
        </w:rPr>
      </w:pPr>
      <w:r w:rsidRPr="00223C54">
        <w:rPr>
          <w:sz w:val="24"/>
          <w:szCs w:val="24"/>
        </w:rPr>
        <w:t>4</w:t>
      </w:r>
      <w:r w:rsidR="00AB77BB">
        <w:rPr>
          <w:sz w:val="24"/>
          <w:szCs w:val="24"/>
        </w:rPr>
        <w:t xml:space="preserve">) </w:t>
      </w:r>
      <w:r w:rsidRPr="00223C54">
        <w:rPr>
          <w:sz w:val="24"/>
          <w:szCs w:val="24"/>
        </w:rPr>
        <w:t>оба неверны</w:t>
      </w:r>
    </w:p>
    <w:p w:rsidR="00D2731B" w:rsidRPr="00223C54" w:rsidRDefault="00D2731B" w:rsidP="00223C54">
      <w:pPr>
        <w:spacing w:line="276" w:lineRule="auto"/>
        <w:rPr>
          <w:sz w:val="24"/>
          <w:szCs w:val="24"/>
        </w:rPr>
      </w:pPr>
    </w:p>
    <w:sectPr w:rsidR="00D2731B" w:rsidRPr="00223C54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9F3894"/>
    <w:multiLevelType w:val="multilevel"/>
    <w:tmpl w:val="748A4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C062CE5"/>
    <w:multiLevelType w:val="multilevel"/>
    <w:tmpl w:val="0B308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0E2623"/>
    <w:rsid w:val="00223C54"/>
    <w:rsid w:val="00414506"/>
    <w:rsid w:val="006A1AA1"/>
    <w:rsid w:val="006D1254"/>
    <w:rsid w:val="00770F2A"/>
    <w:rsid w:val="00925ABD"/>
    <w:rsid w:val="0094090F"/>
    <w:rsid w:val="009C4CC6"/>
    <w:rsid w:val="00A24B32"/>
    <w:rsid w:val="00A67270"/>
    <w:rsid w:val="00AB77BB"/>
    <w:rsid w:val="00BD6FF3"/>
    <w:rsid w:val="00C03807"/>
    <w:rsid w:val="00C64107"/>
    <w:rsid w:val="00CB7A45"/>
    <w:rsid w:val="00D2731B"/>
    <w:rsid w:val="00E528CC"/>
    <w:rsid w:val="00E730BA"/>
    <w:rsid w:val="00EA11CF"/>
    <w:rsid w:val="00F90374"/>
    <w:rsid w:val="00FA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Windows User</cp:lastModifiedBy>
  <cp:revision>22</cp:revision>
  <dcterms:created xsi:type="dcterms:W3CDTF">2021-09-23T18:09:00Z</dcterms:created>
  <dcterms:modified xsi:type="dcterms:W3CDTF">2021-11-23T12:16:00Z</dcterms:modified>
</cp:coreProperties>
</file>